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97C4C" w14:textId="77777777" w:rsidR="00C73D12" w:rsidRPr="00DB3D18" w:rsidRDefault="00C73D12" w:rsidP="00E2548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3D18">
        <w:rPr>
          <w:rFonts w:ascii="Times New Roman" w:hAnsi="Times New Roman" w:cs="Times New Roman"/>
          <w:b/>
          <w:sz w:val="24"/>
          <w:szCs w:val="24"/>
        </w:rPr>
        <w:t>Ad Soyadı (</w:t>
      </w:r>
      <w:r w:rsidR="008A351F" w:rsidRPr="00DB3D18">
        <w:rPr>
          <w:rFonts w:ascii="Times New Roman" w:hAnsi="Times New Roman" w:cs="Times New Roman"/>
          <w:b/>
          <w:sz w:val="24"/>
          <w:szCs w:val="24"/>
        </w:rPr>
        <w:t>Unvan</w:t>
      </w:r>
      <w:r w:rsidRPr="00DB3D18">
        <w:rPr>
          <w:rFonts w:ascii="Times New Roman" w:hAnsi="Times New Roman" w:cs="Times New Roman"/>
          <w:b/>
          <w:sz w:val="24"/>
          <w:szCs w:val="24"/>
        </w:rPr>
        <w:t>)</w:t>
      </w:r>
      <w:r w:rsidR="00A00FEF">
        <w:rPr>
          <w:rFonts w:ascii="Times New Roman" w:hAnsi="Times New Roman" w:cs="Times New Roman"/>
          <w:b/>
          <w:sz w:val="24"/>
          <w:szCs w:val="24"/>
        </w:rPr>
        <w:tab/>
      </w:r>
      <w:r w:rsidRPr="00DB3D1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73024B05" w14:textId="77777777" w:rsidR="00C73D12" w:rsidRPr="00DB3D18" w:rsidRDefault="00A00FEF" w:rsidP="00E2548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e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post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C73D12" w:rsidRPr="00DB3D1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3A04EFBC" w14:textId="77777777" w:rsidR="00C73D12" w:rsidRDefault="00C73D12" w:rsidP="00E2548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D18">
        <w:rPr>
          <w:rFonts w:ascii="Times New Roman" w:hAnsi="Times New Roman" w:cs="Times New Roman"/>
          <w:b/>
          <w:sz w:val="24"/>
          <w:szCs w:val="24"/>
        </w:rPr>
        <w:t>Bağlı Olduğu Birim</w:t>
      </w:r>
      <w:r w:rsidR="00A00FEF">
        <w:rPr>
          <w:rFonts w:ascii="Times New Roman" w:hAnsi="Times New Roman" w:cs="Times New Roman"/>
          <w:b/>
          <w:sz w:val="24"/>
          <w:szCs w:val="24"/>
        </w:rPr>
        <w:tab/>
      </w:r>
      <w:r w:rsidRPr="00DB3D18">
        <w:rPr>
          <w:rFonts w:ascii="Times New Roman" w:hAnsi="Times New Roman" w:cs="Times New Roman"/>
          <w:b/>
          <w:sz w:val="24"/>
          <w:szCs w:val="24"/>
        </w:rPr>
        <w:t>:</w:t>
      </w:r>
      <w:r w:rsidRPr="00DB3D18">
        <w:rPr>
          <w:rFonts w:ascii="Times New Roman" w:hAnsi="Times New Roman" w:cs="Times New Roman"/>
          <w:sz w:val="24"/>
          <w:szCs w:val="24"/>
        </w:rPr>
        <w:t xml:space="preserve"> </w:t>
      </w:r>
      <w:r w:rsidR="00DB3D18" w:rsidRPr="00DB3D18">
        <w:rPr>
          <w:rFonts w:ascii="Times New Roman" w:hAnsi="Times New Roman" w:cs="Times New Roman"/>
          <w:sz w:val="24"/>
          <w:szCs w:val="24"/>
        </w:rPr>
        <w:t>Acıpayam Meslek Yükseko</w:t>
      </w:r>
      <w:r w:rsidRPr="00DB3D18">
        <w:rPr>
          <w:rFonts w:ascii="Times New Roman" w:hAnsi="Times New Roman" w:cs="Times New Roman"/>
          <w:sz w:val="24"/>
          <w:szCs w:val="24"/>
        </w:rPr>
        <w:t>kulu</w:t>
      </w:r>
    </w:p>
    <w:tbl>
      <w:tblPr>
        <w:tblW w:w="5000" w:type="pct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788"/>
        <w:gridCol w:w="3610"/>
      </w:tblGrid>
      <w:tr w:rsidR="001446F6" w:rsidRPr="003F665E" w14:paraId="1A179F3A" w14:textId="77777777" w:rsidTr="009767CA">
        <w:trPr>
          <w:trHeight w:val="347"/>
          <w:tblCellSpacing w:w="20" w:type="dxa"/>
        </w:trPr>
        <w:tc>
          <w:tcPr>
            <w:tcW w:w="3049" w:type="pct"/>
            <w:shd w:val="clear" w:color="auto" w:fill="8DB3E2" w:themeFill="text2" w:themeFillTint="66"/>
            <w:vAlign w:val="center"/>
          </w:tcPr>
          <w:p w14:paraId="6A6DCEF2" w14:textId="77777777" w:rsidR="001446F6" w:rsidRPr="003F665E" w:rsidRDefault="00C353AD" w:rsidP="004D146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aaliyet Türü</w:t>
            </w:r>
          </w:p>
        </w:tc>
        <w:tc>
          <w:tcPr>
            <w:tcW w:w="1889" w:type="pct"/>
            <w:shd w:val="clear" w:color="auto" w:fill="8DB3E2" w:themeFill="text2" w:themeFillTint="66"/>
            <w:vAlign w:val="center"/>
          </w:tcPr>
          <w:p w14:paraId="11A8F6FA" w14:textId="77777777" w:rsidR="001446F6" w:rsidRPr="003F665E" w:rsidRDefault="00C353AD" w:rsidP="004D146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aaliyet Sayısı</w:t>
            </w:r>
          </w:p>
        </w:tc>
      </w:tr>
      <w:tr w:rsidR="001446F6" w:rsidRPr="003F665E" w14:paraId="12FA2322" w14:textId="77777777" w:rsidTr="009767CA">
        <w:trPr>
          <w:trHeight w:val="347"/>
          <w:tblCellSpacing w:w="20" w:type="dxa"/>
        </w:trPr>
        <w:tc>
          <w:tcPr>
            <w:tcW w:w="3049" w:type="pct"/>
            <w:vAlign w:val="center"/>
          </w:tcPr>
          <w:p w14:paraId="174435B6" w14:textId="5B8A292A" w:rsidR="001446F6" w:rsidRPr="003F665E" w:rsidRDefault="001446F6" w:rsidP="004D1468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ale</w:t>
            </w:r>
            <w:r w:rsidR="004D329A">
              <w:rPr>
                <w:rFonts w:ascii="Times New Roman" w:hAnsi="Times New Roman" w:cs="Times New Roman"/>
                <w:sz w:val="24"/>
              </w:rPr>
              <w:t xml:space="preserve"> / Kitap</w:t>
            </w:r>
          </w:p>
        </w:tc>
        <w:tc>
          <w:tcPr>
            <w:tcW w:w="1889" w:type="pct"/>
            <w:vAlign w:val="center"/>
          </w:tcPr>
          <w:p w14:paraId="2ECD3F17" w14:textId="77777777" w:rsidR="001446F6" w:rsidRPr="003F665E" w:rsidRDefault="001446F6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1446F6" w:rsidRPr="003F665E" w14:paraId="5526C6EE" w14:textId="77777777" w:rsidTr="009767CA">
        <w:trPr>
          <w:trHeight w:val="348"/>
          <w:tblCellSpacing w:w="20" w:type="dxa"/>
        </w:trPr>
        <w:tc>
          <w:tcPr>
            <w:tcW w:w="3049" w:type="pct"/>
            <w:vAlign w:val="center"/>
          </w:tcPr>
          <w:p w14:paraId="212297A9" w14:textId="3EE916C3" w:rsidR="001446F6" w:rsidRPr="003F665E" w:rsidRDefault="001446F6" w:rsidP="004D1468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luslararası</w:t>
            </w:r>
            <w:r w:rsidR="004D329A">
              <w:rPr>
                <w:rFonts w:ascii="Times New Roman" w:hAnsi="Times New Roman" w:cs="Times New Roman"/>
                <w:sz w:val="24"/>
              </w:rPr>
              <w:t xml:space="preserve"> / Ulusal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D329A">
              <w:rPr>
                <w:rFonts w:ascii="Times New Roman" w:hAnsi="Times New Roman" w:cs="Times New Roman"/>
                <w:sz w:val="24"/>
              </w:rPr>
              <w:t>Bilimsel Toplantı (Bildiri)</w:t>
            </w:r>
          </w:p>
        </w:tc>
        <w:tc>
          <w:tcPr>
            <w:tcW w:w="1889" w:type="pct"/>
            <w:vAlign w:val="center"/>
          </w:tcPr>
          <w:p w14:paraId="4720ECBC" w14:textId="77777777" w:rsidR="001446F6" w:rsidRPr="003F665E" w:rsidRDefault="001446F6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1446F6" w:rsidRPr="003F665E" w14:paraId="3777E27F" w14:textId="77777777" w:rsidTr="009767CA">
        <w:trPr>
          <w:trHeight w:val="347"/>
          <w:tblCellSpacing w:w="20" w:type="dxa"/>
        </w:trPr>
        <w:tc>
          <w:tcPr>
            <w:tcW w:w="3049" w:type="pct"/>
            <w:vAlign w:val="center"/>
          </w:tcPr>
          <w:p w14:paraId="3C72395C" w14:textId="77777777" w:rsidR="001446F6" w:rsidRDefault="001446F6" w:rsidP="004D1468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je</w:t>
            </w:r>
          </w:p>
        </w:tc>
        <w:tc>
          <w:tcPr>
            <w:tcW w:w="1889" w:type="pct"/>
            <w:vAlign w:val="center"/>
          </w:tcPr>
          <w:p w14:paraId="050F4FDF" w14:textId="77777777" w:rsidR="001446F6" w:rsidRPr="003F665E" w:rsidRDefault="001446F6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1446F6" w:rsidRPr="003F665E" w14:paraId="79E01911" w14:textId="77777777" w:rsidTr="009767CA">
        <w:trPr>
          <w:trHeight w:val="348"/>
          <w:tblCellSpacing w:w="20" w:type="dxa"/>
        </w:trPr>
        <w:tc>
          <w:tcPr>
            <w:tcW w:w="3049" w:type="pct"/>
            <w:vAlign w:val="center"/>
          </w:tcPr>
          <w:p w14:paraId="0D38FCBA" w14:textId="77777777" w:rsidR="001446F6" w:rsidRDefault="001446F6" w:rsidP="004D1468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ğer</w:t>
            </w:r>
          </w:p>
        </w:tc>
        <w:tc>
          <w:tcPr>
            <w:tcW w:w="1889" w:type="pct"/>
            <w:vAlign w:val="center"/>
          </w:tcPr>
          <w:p w14:paraId="5E443633" w14:textId="77777777" w:rsidR="001446F6" w:rsidRPr="003F665E" w:rsidRDefault="001446F6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C4705" w:rsidRPr="003F665E" w14:paraId="2DEBFC7B" w14:textId="77777777" w:rsidTr="009767CA">
        <w:trPr>
          <w:trHeight w:val="348"/>
          <w:tblCellSpacing w:w="20" w:type="dxa"/>
        </w:trPr>
        <w:tc>
          <w:tcPr>
            <w:tcW w:w="3049" w:type="pct"/>
            <w:vAlign w:val="center"/>
          </w:tcPr>
          <w:p w14:paraId="4F42438E" w14:textId="1A917281" w:rsidR="003C4705" w:rsidRPr="00C34E53" w:rsidRDefault="00C34E53" w:rsidP="00C3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C34E53">
              <w:rPr>
                <w:rFonts w:ascii="Times New Roman" w:hAnsi="Times New Roman" w:cs="Times New Roman"/>
                <w:b/>
                <w:bCs/>
                <w:sz w:val="24"/>
              </w:rPr>
              <w:t>Toplam</w:t>
            </w:r>
          </w:p>
        </w:tc>
        <w:tc>
          <w:tcPr>
            <w:tcW w:w="1889" w:type="pct"/>
            <w:vAlign w:val="center"/>
          </w:tcPr>
          <w:p w14:paraId="3C268C95" w14:textId="77777777" w:rsidR="003C4705" w:rsidRPr="00F95A5D" w:rsidRDefault="003C4705" w:rsidP="004D146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</w:tbl>
    <w:p w14:paraId="252E9983" w14:textId="77777777" w:rsidR="003F665E" w:rsidRPr="003F665E" w:rsidRDefault="003F665E" w:rsidP="004D1468">
      <w:p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665E">
        <w:rPr>
          <w:rFonts w:ascii="Times New Roman" w:hAnsi="Times New Roman" w:cs="Times New Roman"/>
          <w:b/>
          <w:sz w:val="24"/>
          <w:szCs w:val="24"/>
        </w:rPr>
        <w:t>EĞİTİM</w:t>
      </w:r>
      <w:r w:rsidR="00753981">
        <w:rPr>
          <w:rFonts w:ascii="Times New Roman" w:hAnsi="Times New Roman" w:cs="Times New Roman"/>
          <w:b/>
          <w:sz w:val="24"/>
          <w:szCs w:val="24"/>
        </w:rPr>
        <w:t xml:space="preserve"> BİLGİLERİ</w:t>
      </w:r>
    </w:p>
    <w:tbl>
      <w:tblPr>
        <w:tblW w:w="5000" w:type="pct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1778"/>
        <w:gridCol w:w="2087"/>
        <w:gridCol w:w="5533"/>
      </w:tblGrid>
      <w:tr w:rsidR="009767CA" w:rsidRPr="003F665E" w14:paraId="3448D55E" w14:textId="77777777" w:rsidTr="009767CA">
        <w:trPr>
          <w:trHeight w:val="618"/>
          <w:tblCellSpacing w:w="20" w:type="dxa"/>
        </w:trPr>
        <w:tc>
          <w:tcPr>
            <w:tcW w:w="911" w:type="pct"/>
            <w:shd w:val="clear" w:color="auto" w:fill="8DB3E2" w:themeFill="text2" w:themeFillTint="66"/>
            <w:vAlign w:val="center"/>
          </w:tcPr>
          <w:p w14:paraId="07C405A5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F665E">
              <w:rPr>
                <w:rFonts w:ascii="Times New Roman" w:hAnsi="Times New Roman" w:cs="Times New Roman"/>
                <w:b/>
                <w:sz w:val="24"/>
              </w:rPr>
              <w:t>Tarih</w:t>
            </w:r>
          </w:p>
        </w:tc>
        <w:tc>
          <w:tcPr>
            <w:tcW w:w="1085" w:type="pct"/>
            <w:shd w:val="clear" w:color="auto" w:fill="8DB3E2" w:themeFill="text2" w:themeFillTint="66"/>
            <w:vAlign w:val="center"/>
          </w:tcPr>
          <w:p w14:paraId="06193042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F665E">
              <w:rPr>
                <w:rFonts w:ascii="Times New Roman" w:hAnsi="Times New Roman" w:cs="Times New Roman"/>
                <w:b/>
                <w:sz w:val="24"/>
              </w:rPr>
              <w:t>Derece</w:t>
            </w:r>
          </w:p>
        </w:tc>
        <w:tc>
          <w:tcPr>
            <w:tcW w:w="2900" w:type="pct"/>
            <w:shd w:val="clear" w:color="auto" w:fill="8DB3E2" w:themeFill="text2" w:themeFillTint="66"/>
            <w:vAlign w:val="center"/>
          </w:tcPr>
          <w:p w14:paraId="0194608E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F665E">
              <w:rPr>
                <w:rFonts w:ascii="Times New Roman" w:hAnsi="Times New Roman" w:cs="Times New Roman"/>
                <w:b/>
                <w:sz w:val="24"/>
              </w:rPr>
              <w:t>Üniversite-Fakülte-Bölüm/Anabilim Dalı</w:t>
            </w:r>
          </w:p>
        </w:tc>
      </w:tr>
      <w:tr w:rsidR="009767CA" w:rsidRPr="003F665E" w14:paraId="2D97F200" w14:textId="77777777" w:rsidTr="009767CA">
        <w:trPr>
          <w:trHeight w:val="170"/>
          <w:tblCellSpacing w:w="20" w:type="dxa"/>
        </w:trPr>
        <w:tc>
          <w:tcPr>
            <w:tcW w:w="911" w:type="pct"/>
            <w:vAlign w:val="center"/>
          </w:tcPr>
          <w:p w14:paraId="692E5050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5" w:type="pct"/>
            <w:vAlign w:val="center"/>
          </w:tcPr>
          <w:p w14:paraId="30CBF840" w14:textId="22318811" w:rsidR="009767CA" w:rsidRPr="003F665E" w:rsidRDefault="009767CA" w:rsidP="004D1468">
            <w:pPr>
              <w:spacing w:after="0"/>
              <w:ind w:left="-250" w:firstLine="142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isans</w:t>
            </w:r>
          </w:p>
        </w:tc>
        <w:tc>
          <w:tcPr>
            <w:tcW w:w="2900" w:type="pct"/>
            <w:vAlign w:val="center"/>
          </w:tcPr>
          <w:p w14:paraId="316C94DF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767CA" w:rsidRPr="003F665E" w14:paraId="55F2885C" w14:textId="77777777" w:rsidTr="009767CA">
        <w:trPr>
          <w:trHeight w:val="170"/>
          <w:tblCellSpacing w:w="20" w:type="dxa"/>
        </w:trPr>
        <w:tc>
          <w:tcPr>
            <w:tcW w:w="911" w:type="pct"/>
            <w:vAlign w:val="center"/>
          </w:tcPr>
          <w:p w14:paraId="392BAC50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5" w:type="pct"/>
            <w:vAlign w:val="center"/>
          </w:tcPr>
          <w:p w14:paraId="5B7E4962" w14:textId="4419DF96" w:rsidR="009767CA" w:rsidRPr="003F665E" w:rsidRDefault="009767CA" w:rsidP="004D1468">
            <w:pPr>
              <w:spacing w:after="0"/>
              <w:ind w:left="-250" w:firstLine="142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üksek Lisans</w:t>
            </w:r>
          </w:p>
        </w:tc>
        <w:tc>
          <w:tcPr>
            <w:tcW w:w="2900" w:type="pct"/>
            <w:vAlign w:val="center"/>
          </w:tcPr>
          <w:p w14:paraId="17A2A722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767CA" w:rsidRPr="003F665E" w14:paraId="43AE8F1E" w14:textId="77777777" w:rsidTr="009767CA">
        <w:trPr>
          <w:trHeight w:val="170"/>
          <w:tblCellSpacing w:w="20" w:type="dxa"/>
        </w:trPr>
        <w:tc>
          <w:tcPr>
            <w:tcW w:w="911" w:type="pct"/>
            <w:vAlign w:val="center"/>
          </w:tcPr>
          <w:p w14:paraId="5466166D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5" w:type="pct"/>
            <w:vAlign w:val="center"/>
          </w:tcPr>
          <w:p w14:paraId="6B7727BD" w14:textId="20F103D9" w:rsidR="009767CA" w:rsidRPr="003F665E" w:rsidRDefault="009767CA" w:rsidP="004D1468">
            <w:pPr>
              <w:spacing w:after="0"/>
              <w:ind w:left="-250" w:firstLine="142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ktora</w:t>
            </w:r>
          </w:p>
        </w:tc>
        <w:tc>
          <w:tcPr>
            <w:tcW w:w="2900" w:type="pct"/>
            <w:vAlign w:val="center"/>
          </w:tcPr>
          <w:p w14:paraId="0C9B7A46" w14:textId="77777777" w:rsidR="009767CA" w:rsidRPr="003F665E" w:rsidRDefault="009767CA" w:rsidP="004D1468">
            <w:pPr>
              <w:spacing w:after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AB55AE0" w14:textId="71495824" w:rsidR="00CF1E60" w:rsidRPr="00CF1E60" w:rsidRDefault="00CF1E60" w:rsidP="00CF1E60">
      <w:pPr>
        <w:pStyle w:val="ListeParagraf"/>
        <w:numPr>
          <w:ilvl w:val="0"/>
          <w:numId w:val="3"/>
        </w:num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KALE</w:t>
      </w:r>
      <w:r w:rsidR="004D329A">
        <w:rPr>
          <w:rFonts w:ascii="Times New Roman" w:hAnsi="Times New Roman" w:cs="Times New Roman"/>
          <w:b/>
          <w:sz w:val="24"/>
          <w:szCs w:val="24"/>
        </w:rPr>
        <w:t xml:space="preserve"> / KİTAP</w:t>
      </w:r>
    </w:p>
    <w:tbl>
      <w:tblPr>
        <w:tblW w:w="5000" w:type="pct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6968"/>
        <w:gridCol w:w="2430"/>
      </w:tblGrid>
      <w:tr w:rsidR="00CF1E60" w:rsidRPr="00DB3D18" w14:paraId="61E1A740" w14:textId="77777777" w:rsidTr="00F95A5D">
        <w:trPr>
          <w:trHeight w:val="288"/>
          <w:tblCellSpacing w:w="20" w:type="dxa"/>
        </w:trPr>
        <w:tc>
          <w:tcPr>
            <w:tcW w:w="3675" w:type="pct"/>
            <w:shd w:val="clear" w:color="auto" w:fill="8DB3E2" w:themeFill="text2" w:themeFillTint="66"/>
            <w:vAlign w:val="center"/>
          </w:tcPr>
          <w:p w14:paraId="3A6C0935" w14:textId="45C6C651" w:rsidR="00CF1E60" w:rsidRPr="00DB3D18" w:rsidRDefault="00CF1E60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ayın</w:t>
            </w:r>
            <w:r w:rsidRPr="00DB3D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767CA">
              <w:rPr>
                <w:rFonts w:ascii="Times New Roman" w:hAnsi="Times New Roman" w:cs="Times New Roman"/>
                <w:b/>
                <w:sz w:val="24"/>
                <w:szCs w:val="24"/>
              </w:rPr>
              <w:t>Künyesi</w:t>
            </w:r>
          </w:p>
        </w:tc>
        <w:tc>
          <w:tcPr>
            <w:tcW w:w="1261" w:type="pct"/>
            <w:shd w:val="clear" w:color="auto" w:fill="8DB3E2" w:themeFill="text2" w:themeFillTint="66"/>
            <w:vAlign w:val="center"/>
          </w:tcPr>
          <w:p w14:paraId="5DAA1B2E" w14:textId="79AEB01F" w:rsidR="00CF1E60" w:rsidRPr="00DB3D18" w:rsidRDefault="004D329A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ndeks</w:t>
            </w:r>
          </w:p>
        </w:tc>
      </w:tr>
      <w:tr w:rsidR="00F95A5D" w:rsidRPr="00DB3D18" w14:paraId="4BAC64E0" w14:textId="77777777" w:rsidTr="00F95A5D">
        <w:trPr>
          <w:trHeight w:val="288"/>
          <w:tblCellSpacing w:w="20" w:type="dxa"/>
        </w:trPr>
        <w:tc>
          <w:tcPr>
            <w:tcW w:w="3675" w:type="pct"/>
            <w:vAlign w:val="center"/>
          </w:tcPr>
          <w:p w14:paraId="7E25E2A9" w14:textId="77777777" w:rsidR="00F95A5D" w:rsidRDefault="00F95A5D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1" w:type="pct"/>
            <w:vAlign w:val="center"/>
          </w:tcPr>
          <w:p w14:paraId="0E7578EA" w14:textId="77777777" w:rsidR="00F95A5D" w:rsidRDefault="00F95A5D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95A5D" w:rsidRPr="00DB3D18" w14:paraId="082FB85C" w14:textId="77777777" w:rsidTr="00F95A5D">
        <w:trPr>
          <w:trHeight w:val="288"/>
          <w:tblCellSpacing w:w="20" w:type="dxa"/>
        </w:trPr>
        <w:tc>
          <w:tcPr>
            <w:tcW w:w="3675" w:type="pct"/>
            <w:vAlign w:val="center"/>
          </w:tcPr>
          <w:p w14:paraId="13714C74" w14:textId="77777777" w:rsidR="00F95A5D" w:rsidRDefault="00F95A5D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1" w:type="pct"/>
            <w:vAlign w:val="center"/>
          </w:tcPr>
          <w:p w14:paraId="7C8EAA7F" w14:textId="77777777" w:rsidR="00F95A5D" w:rsidRDefault="00F95A5D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B0D2960" w14:textId="2090855C" w:rsidR="00891A14" w:rsidRPr="00CF1E60" w:rsidRDefault="009767CA" w:rsidP="00CF1E60">
      <w:pPr>
        <w:pStyle w:val="ListeParagraf"/>
        <w:numPr>
          <w:ilvl w:val="0"/>
          <w:numId w:val="3"/>
        </w:num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767CA">
        <w:rPr>
          <w:rFonts w:ascii="Times New Roman" w:hAnsi="Times New Roman" w:cs="Times New Roman"/>
          <w:b/>
          <w:sz w:val="24"/>
          <w:szCs w:val="24"/>
        </w:rPr>
        <w:t>ULUSLARARASI / ULUSAL BİLİMSEL TOPLANTI</w:t>
      </w:r>
    </w:p>
    <w:tbl>
      <w:tblPr>
        <w:tblW w:w="5000" w:type="pct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9398"/>
      </w:tblGrid>
      <w:tr w:rsidR="009767CA" w:rsidRPr="00DB3D18" w14:paraId="699FFD98" w14:textId="77777777" w:rsidTr="00F95A5D">
        <w:trPr>
          <w:trHeight w:val="279"/>
          <w:tblCellSpacing w:w="20" w:type="dxa"/>
        </w:trPr>
        <w:tc>
          <w:tcPr>
            <w:tcW w:w="4957" w:type="pct"/>
            <w:shd w:val="clear" w:color="auto" w:fill="8DB3E2" w:themeFill="text2" w:themeFillTint="66"/>
            <w:vAlign w:val="center"/>
          </w:tcPr>
          <w:p w14:paraId="22F93173" w14:textId="1C1166F3" w:rsidR="009767CA" w:rsidRPr="00DB3D18" w:rsidRDefault="009767CA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ldiri</w:t>
            </w:r>
            <w:r w:rsidRPr="00DB3D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ünyesi</w:t>
            </w:r>
          </w:p>
        </w:tc>
      </w:tr>
      <w:tr w:rsidR="00F95A5D" w:rsidRPr="00DB3D18" w14:paraId="05A06088" w14:textId="77777777" w:rsidTr="00F95A5D">
        <w:trPr>
          <w:trHeight w:val="279"/>
          <w:tblCellSpacing w:w="20" w:type="dxa"/>
        </w:trPr>
        <w:tc>
          <w:tcPr>
            <w:tcW w:w="4957" w:type="pct"/>
            <w:vAlign w:val="center"/>
          </w:tcPr>
          <w:p w14:paraId="53A5404B" w14:textId="77777777" w:rsidR="00F95A5D" w:rsidRDefault="00F95A5D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95A5D" w:rsidRPr="00DB3D18" w14:paraId="250998A8" w14:textId="77777777" w:rsidTr="00F95A5D">
        <w:trPr>
          <w:trHeight w:val="279"/>
          <w:tblCellSpacing w:w="20" w:type="dxa"/>
        </w:trPr>
        <w:tc>
          <w:tcPr>
            <w:tcW w:w="4957" w:type="pct"/>
            <w:vAlign w:val="center"/>
          </w:tcPr>
          <w:p w14:paraId="4F16495F" w14:textId="77777777" w:rsidR="00F95A5D" w:rsidRDefault="00F95A5D" w:rsidP="00FF4F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B70E09E" w14:textId="77777777" w:rsidR="009200BC" w:rsidRPr="00CF1E60" w:rsidRDefault="00CF1E60" w:rsidP="00243A12">
      <w:pPr>
        <w:pStyle w:val="ListeParagraf"/>
        <w:numPr>
          <w:ilvl w:val="0"/>
          <w:numId w:val="3"/>
        </w:num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E60">
        <w:rPr>
          <w:rFonts w:ascii="Times New Roman" w:hAnsi="Times New Roman" w:cs="Times New Roman"/>
          <w:b/>
          <w:sz w:val="24"/>
          <w:szCs w:val="24"/>
        </w:rPr>
        <w:t>PROJE</w:t>
      </w:r>
      <w:r w:rsidR="009200BC" w:rsidRPr="00CF1E60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W w:w="9432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6117"/>
        <w:gridCol w:w="3315"/>
      </w:tblGrid>
      <w:tr w:rsidR="009200BC" w:rsidRPr="00DB3D18" w14:paraId="01C7E97F" w14:textId="77777777" w:rsidTr="00F95A5D">
        <w:trPr>
          <w:trHeight w:val="154"/>
          <w:tblCellSpacing w:w="20" w:type="dxa"/>
        </w:trPr>
        <w:tc>
          <w:tcPr>
            <w:tcW w:w="6057" w:type="dxa"/>
            <w:shd w:val="clear" w:color="auto" w:fill="8DB3E2" w:themeFill="text2" w:themeFillTint="66"/>
            <w:vAlign w:val="center"/>
          </w:tcPr>
          <w:p w14:paraId="5465D22F" w14:textId="77777777" w:rsidR="009200BC" w:rsidRPr="00DB3D18" w:rsidRDefault="00CF1E60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je</w:t>
            </w:r>
            <w:r w:rsidR="009200BC" w:rsidRPr="00DB3D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aşlığı</w:t>
            </w:r>
          </w:p>
        </w:tc>
        <w:tc>
          <w:tcPr>
            <w:tcW w:w="3255" w:type="dxa"/>
            <w:shd w:val="clear" w:color="auto" w:fill="8DB3E2" w:themeFill="text2" w:themeFillTint="66"/>
            <w:vAlign w:val="center"/>
          </w:tcPr>
          <w:p w14:paraId="613D252C" w14:textId="77777777" w:rsidR="009200BC" w:rsidRPr="00DB3D18" w:rsidRDefault="00CF1E60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jenin</w:t>
            </w:r>
            <w:r w:rsidR="009200BC" w:rsidRPr="00DB3D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unulduğu Kurum</w:t>
            </w:r>
          </w:p>
        </w:tc>
      </w:tr>
      <w:tr w:rsidR="00206A2E" w:rsidRPr="00DB3D18" w14:paraId="05BA7AD9" w14:textId="77777777" w:rsidTr="00F95A5D">
        <w:trPr>
          <w:trHeight w:val="226"/>
          <w:tblCellSpacing w:w="20" w:type="dxa"/>
        </w:trPr>
        <w:tc>
          <w:tcPr>
            <w:tcW w:w="6057" w:type="dxa"/>
            <w:vAlign w:val="center"/>
          </w:tcPr>
          <w:p w14:paraId="6D555ED0" w14:textId="77777777" w:rsidR="00206A2E" w:rsidRPr="00DB3D18" w:rsidRDefault="00206A2E" w:rsidP="00E254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255" w:type="dxa"/>
            <w:vAlign w:val="center"/>
          </w:tcPr>
          <w:p w14:paraId="7F233BCF" w14:textId="77777777" w:rsidR="00206A2E" w:rsidRPr="00DB3D18" w:rsidRDefault="00206A2E" w:rsidP="00E2548E">
            <w:pPr>
              <w:tabs>
                <w:tab w:val="left" w:pos="1029"/>
                <w:tab w:val="center" w:pos="21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6A2E" w:rsidRPr="00DB3D18" w14:paraId="6883A64F" w14:textId="77777777" w:rsidTr="00F95A5D">
        <w:trPr>
          <w:trHeight w:val="226"/>
          <w:tblCellSpacing w:w="20" w:type="dxa"/>
        </w:trPr>
        <w:tc>
          <w:tcPr>
            <w:tcW w:w="6057" w:type="dxa"/>
            <w:vAlign w:val="center"/>
          </w:tcPr>
          <w:p w14:paraId="781771B9" w14:textId="77777777" w:rsidR="00206A2E" w:rsidRPr="00DB3D18" w:rsidRDefault="00206A2E" w:rsidP="00E254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255" w:type="dxa"/>
            <w:vAlign w:val="center"/>
          </w:tcPr>
          <w:p w14:paraId="3672ADD5" w14:textId="77777777" w:rsidR="00206A2E" w:rsidRPr="00DB3D18" w:rsidRDefault="00206A2E" w:rsidP="00E2548E">
            <w:pPr>
              <w:tabs>
                <w:tab w:val="left" w:pos="1029"/>
                <w:tab w:val="center" w:pos="211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795601" w14:textId="77777777" w:rsidR="00F95A5D" w:rsidRDefault="00F95A5D" w:rsidP="00F95A5D">
      <w:p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66967D" w14:textId="77777777" w:rsidR="00F95A5D" w:rsidRPr="00F95A5D" w:rsidRDefault="00F95A5D" w:rsidP="00F95A5D">
      <w:p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900E0D" w14:textId="5CB66CD0" w:rsidR="001078C1" w:rsidRPr="00CF1E60" w:rsidRDefault="001078C1" w:rsidP="00243A12">
      <w:pPr>
        <w:pStyle w:val="ListeParagraf"/>
        <w:numPr>
          <w:ilvl w:val="0"/>
          <w:numId w:val="3"/>
        </w:num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E60">
        <w:rPr>
          <w:rFonts w:ascii="Times New Roman" w:hAnsi="Times New Roman" w:cs="Times New Roman"/>
          <w:b/>
          <w:sz w:val="24"/>
          <w:szCs w:val="24"/>
        </w:rPr>
        <w:lastRenderedPageBreak/>
        <w:t>VERDİĞİ DERSLER</w:t>
      </w:r>
    </w:p>
    <w:tbl>
      <w:tblPr>
        <w:tblW w:w="9433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2242"/>
        <w:gridCol w:w="7191"/>
      </w:tblGrid>
      <w:tr w:rsidR="005C1CDA" w:rsidRPr="00DB3D18" w14:paraId="574BDE44" w14:textId="77777777" w:rsidTr="00C353AD">
        <w:trPr>
          <w:trHeight w:val="163"/>
          <w:tblCellSpacing w:w="20" w:type="dxa"/>
        </w:trPr>
        <w:tc>
          <w:tcPr>
            <w:tcW w:w="2182" w:type="dxa"/>
            <w:shd w:val="clear" w:color="auto" w:fill="8DB3E2" w:themeFill="text2" w:themeFillTint="66"/>
            <w:vAlign w:val="center"/>
          </w:tcPr>
          <w:p w14:paraId="3A77CB09" w14:textId="77777777" w:rsidR="005C1CDA" w:rsidRDefault="005C1CDA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önem</w:t>
            </w:r>
          </w:p>
        </w:tc>
        <w:tc>
          <w:tcPr>
            <w:tcW w:w="7131" w:type="dxa"/>
            <w:shd w:val="clear" w:color="auto" w:fill="8DB3E2" w:themeFill="text2" w:themeFillTint="66"/>
            <w:vAlign w:val="center"/>
          </w:tcPr>
          <w:p w14:paraId="20B4E898" w14:textId="6667E095" w:rsidR="005C1CDA" w:rsidRPr="00DB3D18" w:rsidRDefault="005C1CDA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rdiğ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nlisans</w:t>
            </w:r>
            <w:proofErr w:type="spellEnd"/>
            <w:r w:rsidR="00F95A5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B3D18">
              <w:rPr>
                <w:rFonts w:ascii="Times New Roman" w:hAnsi="Times New Roman" w:cs="Times New Roman"/>
                <w:b/>
                <w:sz w:val="24"/>
                <w:szCs w:val="24"/>
              </w:rPr>
              <w:t>Dersleri</w:t>
            </w:r>
          </w:p>
        </w:tc>
      </w:tr>
      <w:tr w:rsidR="005C1CDA" w:rsidRPr="00DB3D18" w14:paraId="492C63B2" w14:textId="77777777" w:rsidTr="00C353AD">
        <w:trPr>
          <w:trHeight w:val="236"/>
          <w:tblCellSpacing w:w="20" w:type="dxa"/>
        </w:trPr>
        <w:tc>
          <w:tcPr>
            <w:tcW w:w="2182" w:type="dxa"/>
            <w:vAlign w:val="center"/>
          </w:tcPr>
          <w:p w14:paraId="149AC8BF" w14:textId="77777777" w:rsidR="005C1CDA" w:rsidRPr="00DB3D18" w:rsidRDefault="005C1CDA" w:rsidP="00E2548E">
            <w:pPr>
              <w:tabs>
                <w:tab w:val="left" w:pos="100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1" w:type="dxa"/>
            <w:vAlign w:val="center"/>
          </w:tcPr>
          <w:p w14:paraId="11140C66" w14:textId="77777777" w:rsidR="005C1CDA" w:rsidRPr="00DB3D18" w:rsidRDefault="005C1CDA" w:rsidP="00E2548E">
            <w:pPr>
              <w:tabs>
                <w:tab w:val="left" w:pos="100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1CDA" w:rsidRPr="00DB3D18" w14:paraId="2CB7E478" w14:textId="77777777" w:rsidTr="00C353AD">
        <w:trPr>
          <w:trHeight w:val="236"/>
          <w:tblCellSpacing w:w="20" w:type="dxa"/>
        </w:trPr>
        <w:tc>
          <w:tcPr>
            <w:tcW w:w="2182" w:type="dxa"/>
            <w:vAlign w:val="center"/>
          </w:tcPr>
          <w:p w14:paraId="46F977CF" w14:textId="77777777" w:rsidR="005C1CDA" w:rsidRPr="00DB3D18" w:rsidRDefault="005C1CDA" w:rsidP="00E2548E">
            <w:pPr>
              <w:tabs>
                <w:tab w:val="left" w:pos="718"/>
              </w:tabs>
              <w:spacing w:after="0" w:line="240" w:lineRule="auto"/>
              <w:ind w:left="50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131" w:type="dxa"/>
            <w:vAlign w:val="center"/>
          </w:tcPr>
          <w:p w14:paraId="6B76195D" w14:textId="77777777" w:rsidR="005C1CDA" w:rsidRPr="00DB3D18" w:rsidRDefault="005C1CDA" w:rsidP="00E2548E">
            <w:pPr>
              <w:tabs>
                <w:tab w:val="left" w:pos="718"/>
              </w:tabs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F95A5D" w:rsidRPr="00DB3D18" w14:paraId="61ED03C4" w14:textId="77777777" w:rsidTr="00C353AD">
        <w:trPr>
          <w:trHeight w:val="236"/>
          <w:tblCellSpacing w:w="20" w:type="dxa"/>
        </w:trPr>
        <w:tc>
          <w:tcPr>
            <w:tcW w:w="2182" w:type="dxa"/>
            <w:vAlign w:val="center"/>
          </w:tcPr>
          <w:p w14:paraId="3D261EC9" w14:textId="77777777" w:rsidR="00F95A5D" w:rsidRPr="00DB3D18" w:rsidRDefault="00F95A5D" w:rsidP="00E2548E">
            <w:pPr>
              <w:tabs>
                <w:tab w:val="left" w:pos="718"/>
              </w:tabs>
              <w:spacing w:after="0" w:line="240" w:lineRule="auto"/>
              <w:ind w:left="50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131" w:type="dxa"/>
            <w:vAlign w:val="center"/>
          </w:tcPr>
          <w:p w14:paraId="7A77D32B" w14:textId="77777777" w:rsidR="00F95A5D" w:rsidRPr="00DB3D18" w:rsidRDefault="00F95A5D" w:rsidP="00E2548E">
            <w:pPr>
              <w:tabs>
                <w:tab w:val="left" w:pos="718"/>
              </w:tabs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F95A5D" w:rsidRPr="00DB3D18" w14:paraId="53F104EF" w14:textId="77777777" w:rsidTr="00C353AD">
        <w:trPr>
          <w:trHeight w:val="236"/>
          <w:tblCellSpacing w:w="20" w:type="dxa"/>
        </w:trPr>
        <w:tc>
          <w:tcPr>
            <w:tcW w:w="2182" w:type="dxa"/>
            <w:vAlign w:val="center"/>
          </w:tcPr>
          <w:p w14:paraId="71FDFC99" w14:textId="77777777" w:rsidR="00F95A5D" w:rsidRPr="00DB3D18" w:rsidRDefault="00F95A5D" w:rsidP="00E2548E">
            <w:pPr>
              <w:tabs>
                <w:tab w:val="left" w:pos="718"/>
              </w:tabs>
              <w:spacing w:after="0" w:line="240" w:lineRule="auto"/>
              <w:ind w:left="50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131" w:type="dxa"/>
            <w:vAlign w:val="center"/>
          </w:tcPr>
          <w:p w14:paraId="37D07A4F" w14:textId="77777777" w:rsidR="00F95A5D" w:rsidRPr="00DB3D18" w:rsidRDefault="00F95A5D" w:rsidP="00E2548E">
            <w:pPr>
              <w:tabs>
                <w:tab w:val="left" w:pos="718"/>
              </w:tabs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F95A5D" w:rsidRPr="00DB3D18" w14:paraId="07519975" w14:textId="77777777" w:rsidTr="00C353AD">
        <w:trPr>
          <w:trHeight w:val="236"/>
          <w:tblCellSpacing w:w="20" w:type="dxa"/>
        </w:trPr>
        <w:tc>
          <w:tcPr>
            <w:tcW w:w="2182" w:type="dxa"/>
            <w:vAlign w:val="center"/>
          </w:tcPr>
          <w:p w14:paraId="17C95A37" w14:textId="77777777" w:rsidR="00F95A5D" w:rsidRPr="00DB3D18" w:rsidRDefault="00F95A5D" w:rsidP="00E2548E">
            <w:pPr>
              <w:tabs>
                <w:tab w:val="left" w:pos="718"/>
              </w:tabs>
              <w:spacing w:after="0" w:line="240" w:lineRule="auto"/>
              <w:ind w:left="50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131" w:type="dxa"/>
            <w:vAlign w:val="center"/>
          </w:tcPr>
          <w:p w14:paraId="22969EAA" w14:textId="77777777" w:rsidR="00F95A5D" w:rsidRPr="00DB3D18" w:rsidRDefault="00F95A5D" w:rsidP="00E2548E">
            <w:pPr>
              <w:tabs>
                <w:tab w:val="left" w:pos="718"/>
              </w:tabs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5C1CDA" w:rsidRPr="00DB3D18" w14:paraId="49186E6E" w14:textId="77777777" w:rsidTr="00C353AD">
        <w:trPr>
          <w:trHeight w:val="236"/>
          <w:tblCellSpacing w:w="20" w:type="dxa"/>
        </w:trPr>
        <w:tc>
          <w:tcPr>
            <w:tcW w:w="2182" w:type="dxa"/>
            <w:vAlign w:val="center"/>
          </w:tcPr>
          <w:p w14:paraId="25C4A7C9" w14:textId="77777777" w:rsidR="005C1CDA" w:rsidRPr="00DB3D18" w:rsidRDefault="005C1CDA" w:rsidP="00E2548E">
            <w:pPr>
              <w:tabs>
                <w:tab w:val="left" w:pos="718"/>
              </w:tabs>
              <w:spacing w:after="0" w:line="240" w:lineRule="auto"/>
              <w:ind w:left="50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131" w:type="dxa"/>
            <w:vAlign w:val="center"/>
          </w:tcPr>
          <w:p w14:paraId="04659BD8" w14:textId="77777777" w:rsidR="005C1CDA" w:rsidRPr="00DB3D18" w:rsidRDefault="005C1CDA" w:rsidP="00E2548E">
            <w:pPr>
              <w:tabs>
                <w:tab w:val="left" w:pos="718"/>
              </w:tabs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</w:tbl>
    <w:p w14:paraId="49515E4F" w14:textId="77777777" w:rsidR="005374FD" w:rsidRPr="00CF1E60" w:rsidRDefault="00946111" w:rsidP="00243A12">
      <w:pPr>
        <w:pStyle w:val="ListeParagraf"/>
        <w:numPr>
          <w:ilvl w:val="0"/>
          <w:numId w:val="3"/>
        </w:num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E60">
        <w:rPr>
          <w:rFonts w:ascii="Times New Roman" w:hAnsi="Times New Roman" w:cs="Times New Roman"/>
          <w:b/>
          <w:sz w:val="24"/>
          <w:szCs w:val="24"/>
        </w:rPr>
        <w:t>İDARİ GÖREVLER</w:t>
      </w:r>
    </w:p>
    <w:tbl>
      <w:tblPr>
        <w:tblW w:w="9426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330"/>
        <w:gridCol w:w="2626"/>
        <w:gridCol w:w="1470"/>
      </w:tblGrid>
      <w:tr w:rsidR="00946111" w:rsidRPr="00DB3D18" w14:paraId="2E827834" w14:textId="77777777" w:rsidTr="00C353AD">
        <w:trPr>
          <w:trHeight w:val="86"/>
          <w:tblCellSpacing w:w="20" w:type="dxa"/>
        </w:trPr>
        <w:tc>
          <w:tcPr>
            <w:tcW w:w="5270" w:type="dxa"/>
            <w:shd w:val="clear" w:color="auto" w:fill="8DB3E2" w:themeFill="text2" w:themeFillTint="66"/>
          </w:tcPr>
          <w:p w14:paraId="519BC933" w14:textId="77777777" w:rsidR="00946111" w:rsidRPr="00DB3D18" w:rsidRDefault="00946111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rim</w:t>
            </w:r>
          </w:p>
        </w:tc>
        <w:tc>
          <w:tcPr>
            <w:tcW w:w="2586" w:type="dxa"/>
            <w:shd w:val="clear" w:color="auto" w:fill="8DB3E2" w:themeFill="text2" w:themeFillTint="66"/>
          </w:tcPr>
          <w:p w14:paraId="608294D3" w14:textId="77777777" w:rsidR="00946111" w:rsidRDefault="00946111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van</w:t>
            </w:r>
          </w:p>
        </w:tc>
        <w:tc>
          <w:tcPr>
            <w:tcW w:w="1410" w:type="dxa"/>
            <w:shd w:val="clear" w:color="auto" w:fill="8DB3E2" w:themeFill="text2" w:themeFillTint="66"/>
          </w:tcPr>
          <w:p w14:paraId="0C9440B1" w14:textId="77777777" w:rsidR="00946111" w:rsidRPr="00DB3D18" w:rsidRDefault="00067608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rih</w:t>
            </w:r>
          </w:p>
        </w:tc>
      </w:tr>
      <w:tr w:rsidR="00946111" w:rsidRPr="00DB3D18" w14:paraId="5107206A" w14:textId="77777777" w:rsidTr="00C353AD">
        <w:trPr>
          <w:trHeight w:val="295"/>
          <w:tblCellSpacing w:w="20" w:type="dxa"/>
        </w:trPr>
        <w:tc>
          <w:tcPr>
            <w:tcW w:w="5270" w:type="dxa"/>
            <w:vAlign w:val="center"/>
          </w:tcPr>
          <w:p w14:paraId="5E4A3BAE" w14:textId="77777777" w:rsidR="00946111" w:rsidRPr="00067608" w:rsidRDefault="00946111" w:rsidP="00E254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6" w:type="dxa"/>
            <w:vAlign w:val="center"/>
          </w:tcPr>
          <w:p w14:paraId="60E0656A" w14:textId="77777777" w:rsidR="00946111" w:rsidRPr="00067608" w:rsidRDefault="00946111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0" w:type="dxa"/>
            <w:vAlign w:val="center"/>
          </w:tcPr>
          <w:p w14:paraId="1B9F803B" w14:textId="77777777" w:rsidR="00946111" w:rsidRPr="00067608" w:rsidRDefault="00946111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9735934" w14:textId="77777777" w:rsidR="00C56614" w:rsidRPr="00CF1E60" w:rsidRDefault="00C56614" w:rsidP="00243A12">
      <w:pPr>
        <w:pStyle w:val="ListeParagraf"/>
        <w:numPr>
          <w:ilvl w:val="0"/>
          <w:numId w:val="3"/>
        </w:numPr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E60">
        <w:rPr>
          <w:rFonts w:ascii="Times New Roman" w:hAnsi="Times New Roman" w:cs="Times New Roman"/>
          <w:b/>
          <w:sz w:val="24"/>
          <w:szCs w:val="24"/>
        </w:rPr>
        <w:t>DİĞER FAALİYETLER</w:t>
      </w:r>
    </w:p>
    <w:tbl>
      <w:tblPr>
        <w:tblW w:w="9397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728"/>
        <w:gridCol w:w="3669"/>
      </w:tblGrid>
      <w:tr w:rsidR="00C56614" w:rsidRPr="00DB3D18" w14:paraId="346968E6" w14:textId="77777777" w:rsidTr="00C353AD">
        <w:trPr>
          <w:trHeight w:val="140"/>
          <w:tblCellSpacing w:w="20" w:type="dxa"/>
        </w:trPr>
        <w:tc>
          <w:tcPr>
            <w:tcW w:w="5668" w:type="dxa"/>
            <w:shd w:val="clear" w:color="auto" w:fill="8DB3E2" w:themeFill="text2" w:themeFillTint="66"/>
          </w:tcPr>
          <w:p w14:paraId="7931D96F" w14:textId="77777777" w:rsidR="00C56614" w:rsidRPr="00DB3D18" w:rsidRDefault="00F43936" w:rsidP="00F4393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limsel Araştırma, Gezi vb.</w:t>
            </w:r>
          </w:p>
        </w:tc>
        <w:tc>
          <w:tcPr>
            <w:tcW w:w="3609" w:type="dxa"/>
            <w:shd w:val="clear" w:color="auto" w:fill="8DB3E2" w:themeFill="text2" w:themeFillTint="66"/>
            <w:vAlign w:val="bottom"/>
          </w:tcPr>
          <w:p w14:paraId="086F6459" w14:textId="77777777" w:rsidR="00C56614" w:rsidRPr="00DB3D18" w:rsidRDefault="00C56614" w:rsidP="00E254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D18">
              <w:rPr>
                <w:rFonts w:ascii="Times New Roman" w:hAnsi="Times New Roman" w:cs="Times New Roman"/>
                <w:b/>
                <w:sz w:val="24"/>
                <w:szCs w:val="24"/>
              </w:rPr>
              <w:t>Tarih</w:t>
            </w:r>
          </w:p>
        </w:tc>
      </w:tr>
      <w:tr w:rsidR="00995C62" w:rsidRPr="00DB3D18" w14:paraId="1B4126A8" w14:textId="77777777" w:rsidTr="00C353AD">
        <w:trPr>
          <w:trHeight w:val="295"/>
          <w:tblCellSpacing w:w="20" w:type="dxa"/>
        </w:trPr>
        <w:tc>
          <w:tcPr>
            <w:tcW w:w="5668" w:type="dxa"/>
            <w:vAlign w:val="center"/>
          </w:tcPr>
          <w:p w14:paraId="4AEA0CBB" w14:textId="77777777" w:rsidR="00995C62" w:rsidRPr="00DB3D18" w:rsidRDefault="00995C62" w:rsidP="00E254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9" w:type="dxa"/>
            <w:vAlign w:val="center"/>
          </w:tcPr>
          <w:p w14:paraId="0FF73F39" w14:textId="77777777" w:rsidR="00995C62" w:rsidRPr="00DB3D18" w:rsidRDefault="00995C62" w:rsidP="00E254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CCE9B5" w14:textId="59BAF6F6" w:rsidR="00E2548E" w:rsidRDefault="00E2548E" w:rsidP="001446F6">
      <w:pPr>
        <w:pStyle w:val="AltBilgi"/>
        <w:rPr>
          <w:rFonts w:ascii="Times New Roman" w:hAnsi="Times New Roman" w:cs="Times New Roman"/>
          <w:b/>
          <w:sz w:val="24"/>
          <w:szCs w:val="24"/>
        </w:rPr>
      </w:pPr>
    </w:p>
    <w:p w14:paraId="74A10FE2" w14:textId="61EB4D1B" w:rsidR="003C4705" w:rsidRDefault="003C4705" w:rsidP="001446F6">
      <w:pPr>
        <w:pStyle w:val="AltBilgi"/>
        <w:rPr>
          <w:rFonts w:ascii="Times New Roman" w:hAnsi="Times New Roman" w:cs="Times New Roman"/>
          <w:b/>
          <w:sz w:val="24"/>
          <w:szCs w:val="24"/>
        </w:rPr>
      </w:pPr>
    </w:p>
    <w:p w14:paraId="1AF9F654" w14:textId="026BAF1D" w:rsidR="003C4705" w:rsidRDefault="003C4705" w:rsidP="001446F6">
      <w:pPr>
        <w:pStyle w:val="AltBilgi"/>
        <w:rPr>
          <w:rFonts w:ascii="Times New Roman" w:hAnsi="Times New Roman" w:cs="Times New Roman"/>
          <w:b/>
          <w:sz w:val="24"/>
          <w:szCs w:val="24"/>
        </w:rPr>
      </w:pPr>
    </w:p>
    <w:p w14:paraId="6EBE72E2" w14:textId="434B591B" w:rsidR="003C4705" w:rsidRPr="003C4705" w:rsidRDefault="003C4705" w:rsidP="003C4705">
      <w:pPr>
        <w:pStyle w:val="AltBilgi"/>
        <w:spacing w:line="36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C4705">
        <w:rPr>
          <w:rFonts w:ascii="Times New Roman" w:hAnsi="Times New Roman" w:cs="Times New Roman"/>
          <w:bCs/>
          <w:sz w:val="24"/>
          <w:szCs w:val="24"/>
        </w:rPr>
        <w:t>(İmza)</w:t>
      </w:r>
    </w:p>
    <w:p w14:paraId="7829A0A8" w14:textId="4D87021C" w:rsidR="003C4705" w:rsidRPr="003C4705" w:rsidRDefault="003C4705" w:rsidP="003C4705">
      <w:pPr>
        <w:pStyle w:val="AltBilgi"/>
        <w:spacing w:line="36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C4705">
        <w:rPr>
          <w:rFonts w:ascii="Times New Roman" w:hAnsi="Times New Roman" w:cs="Times New Roman"/>
          <w:bCs/>
          <w:sz w:val="24"/>
          <w:szCs w:val="24"/>
        </w:rPr>
        <w:t xml:space="preserve">(Unvan, İsim </w:t>
      </w:r>
      <w:proofErr w:type="spellStart"/>
      <w:r w:rsidRPr="003C4705">
        <w:rPr>
          <w:rFonts w:ascii="Times New Roman" w:hAnsi="Times New Roman" w:cs="Times New Roman"/>
          <w:bCs/>
          <w:sz w:val="24"/>
          <w:szCs w:val="24"/>
        </w:rPr>
        <w:t>Soyisim</w:t>
      </w:r>
      <w:proofErr w:type="spellEnd"/>
      <w:r w:rsidRPr="003C4705">
        <w:rPr>
          <w:rFonts w:ascii="Times New Roman" w:hAnsi="Times New Roman" w:cs="Times New Roman"/>
          <w:bCs/>
          <w:sz w:val="24"/>
          <w:szCs w:val="24"/>
        </w:rPr>
        <w:t>)</w:t>
      </w:r>
    </w:p>
    <w:sectPr w:rsidR="003C4705" w:rsidRPr="003C4705" w:rsidSect="00243A12">
      <w:headerReference w:type="default" r:id="rId7"/>
      <w:footerReference w:type="default" r:id="rId8"/>
      <w:pgSz w:w="11906" w:h="16838"/>
      <w:pgMar w:top="568" w:right="1417" w:bottom="1276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E1C414" w14:textId="77777777" w:rsidR="00BC2302" w:rsidRDefault="00BC2302" w:rsidP="003C68B8">
      <w:pPr>
        <w:spacing w:after="0" w:line="240" w:lineRule="auto"/>
      </w:pPr>
      <w:r>
        <w:separator/>
      </w:r>
    </w:p>
  </w:endnote>
  <w:endnote w:type="continuationSeparator" w:id="0">
    <w:p w14:paraId="7D2D1207" w14:textId="77777777" w:rsidR="00BC2302" w:rsidRDefault="00BC2302" w:rsidP="003C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97149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91EFFBC" w14:textId="52E8975E" w:rsidR="009D1989" w:rsidRDefault="009D1989">
            <w:pPr>
              <w:pStyle w:val="AltBilgi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2EC26D" w14:textId="77777777" w:rsidR="003C68B8" w:rsidRDefault="003C68B8" w:rsidP="00700B3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730C8" w14:textId="77777777" w:rsidR="00BC2302" w:rsidRDefault="00BC2302" w:rsidP="003C68B8">
      <w:pPr>
        <w:spacing w:after="0" w:line="240" w:lineRule="auto"/>
      </w:pPr>
      <w:r>
        <w:separator/>
      </w:r>
    </w:p>
  </w:footnote>
  <w:footnote w:type="continuationSeparator" w:id="0">
    <w:p w14:paraId="4EBF0FDF" w14:textId="77777777" w:rsidR="00BC2302" w:rsidRDefault="00BC2302" w:rsidP="003C68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0" w:type="auto"/>
      <w:tblInd w:w="3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56"/>
      <w:gridCol w:w="6538"/>
      <w:gridCol w:w="1356"/>
    </w:tblGrid>
    <w:tr w:rsidR="004D329A" w14:paraId="3C10FFF7" w14:textId="77777777" w:rsidTr="004D329A">
      <w:tc>
        <w:tcPr>
          <w:tcW w:w="1356" w:type="dxa"/>
        </w:tcPr>
        <w:p w14:paraId="5DBA8D21" w14:textId="77777777" w:rsidR="004D329A" w:rsidRDefault="004D329A" w:rsidP="004D329A">
          <w:pPr>
            <w:jc w:val="center"/>
          </w:pPr>
          <w:r w:rsidRPr="00243A12">
            <w:rPr>
              <w:noProof/>
              <w:lang w:eastAsia="tr-TR"/>
            </w:rPr>
            <w:drawing>
              <wp:inline distT="0" distB="0" distL="0" distR="0" wp14:anchorId="7338685D" wp14:editId="5608BC7B">
                <wp:extent cx="720000" cy="720000"/>
                <wp:effectExtent l="0" t="0" r="4445" b="4445"/>
                <wp:docPr id="15" name="Resim 15" descr="C:\Users\Pau\Google Drive\Acıpayam Logo\pamukkale-universitesi-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Pau\Google Drive\Acıpayam Logo\pamukkale-universitesi-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38" w:type="dxa"/>
          <w:vAlign w:val="center"/>
        </w:tcPr>
        <w:p w14:paraId="58C51B14" w14:textId="77777777" w:rsidR="004D329A" w:rsidRDefault="004D329A" w:rsidP="004D329A">
          <w:pPr>
            <w:jc w:val="center"/>
            <w:rPr>
              <w:rFonts w:ascii="Times New Roman" w:hAnsi="Times New Roman" w:cs="Times New Roman"/>
              <w:b/>
              <w:sz w:val="28"/>
              <w:szCs w:val="24"/>
            </w:rPr>
          </w:pPr>
          <w:r>
            <w:rPr>
              <w:rFonts w:ascii="Times New Roman" w:hAnsi="Times New Roman" w:cs="Times New Roman"/>
              <w:b/>
              <w:sz w:val="28"/>
              <w:szCs w:val="24"/>
            </w:rPr>
            <w:t xml:space="preserve">20… YILI </w:t>
          </w:r>
          <w:r w:rsidRPr="008A351F">
            <w:rPr>
              <w:rFonts w:ascii="Times New Roman" w:hAnsi="Times New Roman" w:cs="Times New Roman"/>
              <w:b/>
              <w:sz w:val="28"/>
              <w:szCs w:val="24"/>
            </w:rPr>
            <w:t>AKADEMİK FAALİYET RAPORU</w:t>
          </w:r>
        </w:p>
        <w:p w14:paraId="1CACC448" w14:textId="77777777" w:rsidR="004D329A" w:rsidRDefault="004D329A" w:rsidP="004D329A">
          <w:pPr>
            <w:jc w:val="center"/>
          </w:pPr>
          <w:r>
            <w:rPr>
              <w:rFonts w:ascii="Times New Roman" w:hAnsi="Times New Roman" w:cs="Times New Roman"/>
              <w:b/>
              <w:sz w:val="28"/>
              <w:szCs w:val="24"/>
            </w:rPr>
            <w:t>(Ekim 20…-Ekim 20… Tarihleri Arası)</w:t>
          </w:r>
        </w:p>
      </w:tc>
      <w:tc>
        <w:tcPr>
          <w:tcW w:w="1356" w:type="dxa"/>
        </w:tcPr>
        <w:p w14:paraId="2AF2B4DB" w14:textId="77777777" w:rsidR="004D329A" w:rsidRDefault="004D329A" w:rsidP="004D329A">
          <w:pPr>
            <w:jc w:val="center"/>
          </w:pPr>
          <w:r>
            <w:rPr>
              <w:noProof/>
            </w:rPr>
            <w:drawing>
              <wp:inline distT="0" distB="0" distL="0" distR="0" wp14:anchorId="2833AEE6" wp14:editId="61C97CD4">
                <wp:extent cx="719455" cy="719455"/>
                <wp:effectExtent l="0" t="0" r="4445" b="4445"/>
                <wp:docPr id="144475894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44758945" name="Resim 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0652" t="19385" r="33921" b="23991"/>
                        <a:stretch/>
                      </pic:blipFill>
                      <pic:spPr bwMode="auto">
                        <a:xfrm>
                          <a:off x="0" y="0"/>
                          <a:ext cx="719455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A9192D4" w14:textId="77777777" w:rsidR="004D329A" w:rsidRPr="004D329A" w:rsidRDefault="004D329A" w:rsidP="004D329A">
    <w:pPr>
      <w:spacing w:line="240" w:lineRule="auto"/>
      <w:rPr>
        <w:rFonts w:ascii="Times New Roman" w:hAnsi="Times New Roman" w:cs="Times New Roman"/>
        <w:b/>
        <w:sz w:val="28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42E49"/>
    <w:multiLevelType w:val="hybridMultilevel"/>
    <w:tmpl w:val="1B1AF2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C0A74"/>
    <w:multiLevelType w:val="hybridMultilevel"/>
    <w:tmpl w:val="1B1AF2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F536E"/>
    <w:multiLevelType w:val="hybridMultilevel"/>
    <w:tmpl w:val="7BDADB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AF3ECC"/>
    <w:multiLevelType w:val="hybridMultilevel"/>
    <w:tmpl w:val="96CA4C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9412568">
    <w:abstractNumId w:val="3"/>
  </w:num>
  <w:num w:numId="2" w16cid:durableId="862331018">
    <w:abstractNumId w:val="2"/>
  </w:num>
  <w:num w:numId="3" w16cid:durableId="1649826196">
    <w:abstractNumId w:val="0"/>
  </w:num>
  <w:num w:numId="4" w16cid:durableId="19534423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NLC0tDSzMDE1MzdX0lEKTi0uzszPAykwqgUAT0hUQiwAAAA="/>
  </w:docVars>
  <w:rsids>
    <w:rsidRoot w:val="00C73D12"/>
    <w:rsid w:val="00001B0B"/>
    <w:rsid w:val="0003697D"/>
    <w:rsid w:val="0006055A"/>
    <w:rsid w:val="00067608"/>
    <w:rsid w:val="00086638"/>
    <w:rsid w:val="000A76E0"/>
    <w:rsid w:val="000B34BC"/>
    <w:rsid w:val="000C160A"/>
    <w:rsid w:val="000C2789"/>
    <w:rsid w:val="000C51D3"/>
    <w:rsid w:val="0010083E"/>
    <w:rsid w:val="001008B6"/>
    <w:rsid w:val="001078C1"/>
    <w:rsid w:val="00114877"/>
    <w:rsid w:val="00116CEF"/>
    <w:rsid w:val="001446F6"/>
    <w:rsid w:val="00153BB7"/>
    <w:rsid w:val="00190B21"/>
    <w:rsid w:val="0019731C"/>
    <w:rsid w:val="001A104B"/>
    <w:rsid w:val="001A2F8A"/>
    <w:rsid w:val="001B2752"/>
    <w:rsid w:val="001C4711"/>
    <w:rsid w:val="001C49AE"/>
    <w:rsid w:val="001E4101"/>
    <w:rsid w:val="001E688C"/>
    <w:rsid w:val="00206A2E"/>
    <w:rsid w:val="0020709C"/>
    <w:rsid w:val="00231D7A"/>
    <w:rsid w:val="00243A12"/>
    <w:rsid w:val="00245658"/>
    <w:rsid w:val="00265F49"/>
    <w:rsid w:val="00271E10"/>
    <w:rsid w:val="0027227E"/>
    <w:rsid w:val="00272B01"/>
    <w:rsid w:val="002926F0"/>
    <w:rsid w:val="003003CA"/>
    <w:rsid w:val="00326BCE"/>
    <w:rsid w:val="00327599"/>
    <w:rsid w:val="00341D06"/>
    <w:rsid w:val="003B7398"/>
    <w:rsid w:val="003C4705"/>
    <w:rsid w:val="003C68B8"/>
    <w:rsid w:val="003F665E"/>
    <w:rsid w:val="00403799"/>
    <w:rsid w:val="00433C13"/>
    <w:rsid w:val="004373C9"/>
    <w:rsid w:val="00456C3C"/>
    <w:rsid w:val="004A72CB"/>
    <w:rsid w:val="004D1468"/>
    <w:rsid w:val="004D329A"/>
    <w:rsid w:val="004F4209"/>
    <w:rsid w:val="005160D5"/>
    <w:rsid w:val="00526763"/>
    <w:rsid w:val="00527547"/>
    <w:rsid w:val="00532635"/>
    <w:rsid w:val="00532A19"/>
    <w:rsid w:val="005374FD"/>
    <w:rsid w:val="00551984"/>
    <w:rsid w:val="00580575"/>
    <w:rsid w:val="005855E8"/>
    <w:rsid w:val="00595024"/>
    <w:rsid w:val="005C1CDA"/>
    <w:rsid w:val="00684FF9"/>
    <w:rsid w:val="006A74E8"/>
    <w:rsid w:val="006C2D04"/>
    <w:rsid w:val="006F775E"/>
    <w:rsid w:val="00700B34"/>
    <w:rsid w:val="007178D7"/>
    <w:rsid w:val="00753981"/>
    <w:rsid w:val="00757636"/>
    <w:rsid w:val="0079659A"/>
    <w:rsid w:val="007A20A5"/>
    <w:rsid w:val="00803C3A"/>
    <w:rsid w:val="008060CE"/>
    <w:rsid w:val="00817B4E"/>
    <w:rsid w:val="00835119"/>
    <w:rsid w:val="008627A0"/>
    <w:rsid w:val="00891A14"/>
    <w:rsid w:val="008A351F"/>
    <w:rsid w:val="008E5447"/>
    <w:rsid w:val="008F1E0F"/>
    <w:rsid w:val="0091276A"/>
    <w:rsid w:val="009200BC"/>
    <w:rsid w:val="00935667"/>
    <w:rsid w:val="00942263"/>
    <w:rsid w:val="00946111"/>
    <w:rsid w:val="009767CA"/>
    <w:rsid w:val="00984115"/>
    <w:rsid w:val="00992FBA"/>
    <w:rsid w:val="00995C62"/>
    <w:rsid w:val="009B0A74"/>
    <w:rsid w:val="009D1989"/>
    <w:rsid w:val="00A00FEF"/>
    <w:rsid w:val="00A16E30"/>
    <w:rsid w:val="00A228FC"/>
    <w:rsid w:val="00A22D4A"/>
    <w:rsid w:val="00A37E3D"/>
    <w:rsid w:val="00A5374A"/>
    <w:rsid w:val="00A546E9"/>
    <w:rsid w:val="00A71F1A"/>
    <w:rsid w:val="00A74C14"/>
    <w:rsid w:val="00A81463"/>
    <w:rsid w:val="00AC5583"/>
    <w:rsid w:val="00AE4B3F"/>
    <w:rsid w:val="00B0347D"/>
    <w:rsid w:val="00B32F29"/>
    <w:rsid w:val="00B3646E"/>
    <w:rsid w:val="00B4427C"/>
    <w:rsid w:val="00B73B6D"/>
    <w:rsid w:val="00B84C03"/>
    <w:rsid w:val="00BC2302"/>
    <w:rsid w:val="00BE32D6"/>
    <w:rsid w:val="00BF1FF0"/>
    <w:rsid w:val="00C13F94"/>
    <w:rsid w:val="00C150D1"/>
    <w:rsid w:val="00C34CA1"/>
    <w:rsid w:val="00C34E53"/>
    <w:rsid w:val="00C353AD"/>
    <w:rsid w:val="00C56614"/>
    <w:rsid w:val="00C73D12"/>
    <w:rsid w:val="00C919D2"/>
    <w:rsid w:val="00CF1E60"/>
    <w:rsid w:val="00CF2507"/>
    <w:rsid w:val="00D016C6"/>
    <w:rsid w:val="00D21C28"/>
    <w:rsid w:val="00D309ED"/>
    <w:rsid w:val="00D42E34"/>
    <w:rsid w:val="00D62410"/>
    <w:rsid w:val="00D72E80"/>
    <w:rsid w:val="00DB3D18"/>
    <w:rsid w:val="00DD7585"/>
    <w:rsid w:val="00DE329A"/>
    <w:rsid w:val="00DE7942"/>
    <w:rsid w:val="00E2548E"/>
    <w:rsid w:val="00E638CB"/>
    <w:rsid w:val="00E63E54"/>
    <w:rsid w:val="00E7667D"/>
    <w:rsid w:val="00E97F1C"/>
    <w:rsid w:val="00EC2907"/>
    <w:rsid w:val="00EE5209"/>
    <w:rsid w:val="00EF33A1"/>
    <w:rsid w:val="00F26F3E"/>
    <w:rsid w:val="00F43936"/>
    <w:rsid w:val="00F51E03"/>
    <w:rsid w:val="00F95A5D"/>
    <w:rsid w:val="00FA5123"/>
    <w:rsid w:val="00FA6601"/>
    <w:rsid w:val="00FB48F7"/>
    <w:rsid w:val="00FE6C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D22270"/>
  <w15:docId w15:val="{7209155C-F43C-4BA7-BD7F-B6D587336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61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73D12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C73D12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3C68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C68B8"/>
  </w:style>
  <w:style w:type="paragraph" w:styleId="AltBilgi">
    <w:name w:val="footer"/>
    <w:basedOn w:val="Normal"/>
    <w:link w:val="AltBilgiChar"/>
    <w:uiPriority w:val="99"/>
    <w:unhideWhenUsed/>
    <w:rsid w:val="003C68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C68B8"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178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7178D7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null">
    <w:name w:val="null"/>
    <w:basedOn w:val="VarsaylanParagrafYazTipi"/>
    <w:rsid w:val="009200BC"/>
  </w:style>
  <w:style w:type="table" w:styleId="TabloKlavuzu">
    <w:name w:val="Table Grid"/>
    <w:basedOn w:val="NormalTablo"/>
    <w:uiPriority w:val="59"/>
    <w:rsid w:val="004D3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53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4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7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3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25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2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1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8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3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3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95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2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1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96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1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6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75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1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7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8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6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00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8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19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86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466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4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4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25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67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20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2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02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05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3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8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1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0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58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Musa Tataroğlu</cp:lastModifiedBy>
  <cp:revision>68</cp:revision>
  <dcterms:created xsi:type="dcterms:W3CDTF">2016-07-11T09:18:00Z</dcterms:created>
  <dcterms:modified xsi:type="dcterms:W3CDTF">2025-08-14T09:35:00Z</dcterms:modified>
</cp:coreProperties>
</file>